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43"/>
        <w:gridCol w:w="10427"/>
      </w:tblGrid>
      <w:tr w:rsidR="00F45C88" w14:paraId="14369B41" w14:textId="77777777">
        <w:trPr>
          <w:trHeight w:val="20"/>
          <w:jc w:val="center"/>
        </w:trPr>
        <w:tc>
          <w:tcPr>
            <w:tcW w:w="1186" w:type="pct"/>
          </w:tcPr>
          <w:p w14:paraId="0A7B63E2" w14:textId="77777777" w:rsidR="00F45C88" w:rsidRDefault="00F45C88">
            <w:pPr>
              <w:pStyle w:val="BodyText"/>
              <w:ind w:left="90"/>
              <w:jc w:val="left"/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</w:pPr>
            <w:r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  <w:t>Book Name:</w:t>
            </w:r>
          </w:p>
        </w:tc>
        <w:tc>
          <w:tcPr>
            <w:tcW w:w="3814" w:type="pct"/>
          </w:tcPr>
          <w:p w14:paraId="3AB3865E" w14:textId="77777777" w:rsidR="00F45C88" w:rsidRDefault="00DA4F76">
            <w:pPr>
              <w:rPr>
                <w:b/>
                <w:bCs/>
                <w:color w:val="0000FF"/>
                <w:sz w:val="20"/>
                <w:szCs w:val="20"/>
                <w:lang w:val="en-GB"/>
              </w:rPr>
            </w:pPr>
            <w:r w:rsidRPr="00DA4F76">
              <w:rPr>
                <w:b/>
                <w:bCs/>
                <w:color w:val="0000FF"/>
                <w:sz w:val="20"/>
                <w:szCs w:val="20"/>
                <w:lang w:val="en-GB"/>
              </w:rPr>
              <w:t>New Horizons of Science, Technology and Culture</w:t>
            </w:r>
          </w:p>
        </w:tc>
      </w:tr>
      <w:tr w:rsidR="00F45C88" w14:paraId="78F4BF15" w14:textId="77777777">
        <w:trPr>
          <w:trHeight w:val="20"/>
          <w:jc w:val="center"/>
        </w:trPr>
        <w:tc>
          <w:tcPr>
            <w:tcW w:w="1186" w:type="pct"/>
          </w:tcPr>
          <w:p w14:paraId="0DEED958" w14:textId="77777777" w:rsidR="00F45C88" w:rsidRDefault="00F45C88">
            <w:pPr>
              <w:pStyle w:val="BodyText"/>
              <w:ind w:left="90"/>
              <w:jc w:val="left"/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</w:pPr>
            <w:r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1F14B872" w14:textId="77777777"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8"/>
                <w:lang w:val="en-GB"/>
              </w:rPr>
              <w:t>Ms_BPR_</w:t>
            </w:r>
            <w:r w:rsidR="004A53E7" w:rsidRPr="004A53E7">
              <w:rPr>
                <w:rFonts w:ascii="Times New Roman" w:hAnsi="Times New Roman" w:cs="Times New Roman"/>
                <w:b/>
                <w:bCs/>
                <w:sz w:val="20"/>
                <w:szCs w:val="28"/>
                <w:lang w:val="en-GB"/>
              </w:rPr>
              <w:t>7454</w:t>
            </w:r>
          </w:p>
        </w:tc>
      </w:tr>
      <w:tr w:rsidR="00F45C88" w14:paraId="4DB7A1A3" w14:textId="77777777">
        <w:trPr>
          <w:trHeight w:val="20"/>
          <w:jc w:val="center"/>
        </w:trPr>
        <w:tc>
          <w:tcPr>
            <w:tcW w:w="1186" w:type="pct"/>
          </w:tcPr>
          <w:p w14:paraId="60538861" w14:textId="77777777" w:rsidR="00F45C88" w:rsidRDefault="00F45C88">
            <w:pPr>
              <w:pStyle w:val="BodyText"/>
              <w:ind w:left="90"/>
              <w:jc w:val="left"/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</w:pPr>
            <w:r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7FA3E5E6" w14:textId="77777777" w:rsidR="00F45C88" w:rsidRDefault="00721442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</w:pPr>
            <w:r w:rsidRPr="00721442"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  <w:t>A Physically-Based Eye Corneal Illuminance Model for Quantifying Human Ocular Exposure to Outdoor Trespass Lighting</w:t>
            </w:r>
          </w:p>
        </w:tc>
      </w:tr>
      <w:tr w:rsidR="00F45C88" w14:paraId="4D2F5420" w14:textId="77777777">
        <w:trPr>
          <w:trHeight w:val="20"/>
          <w:jc w:val="center"/>
        </w:trPr>
        <w:tc>
          <w:tcPr>
            <w:tcW w:w="1186" w:type="pct"/>
          </w:tcPr>
          <w:p w14:paraId="18C0D870" w14:textId="77777777" w:rsidR="00F45C88" w:rsidRDefault="00F45C88">
            <w:pPr>
              <w:pStyle w:val="BodyText"/>
              <w:ind w:left="90"/>
              <w:jc w:val="left"/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</w:pPr>
            <w:r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393BFB95" w14:textId="77777777"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  <w:t>Research Article</w:t>
            </w:r>
          </w:p>
        </w:tc>
      </w:tr>
    </w:tbl>
    <w:p w14:paraId="2BBB3707" w14:textId="77777777" w:rsidR="00F45C88" w:rsidRDefault="00F45C88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83AD47F" w14:textId="77777777" w:rsidR="00F45C88" w:rsidRDefault="00F45C88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4EB432E" w14:textId="77777777" w:rsidR="00F45C88" w:rsidRDefault="00F45C88">
      <w:pPr>
        <w:pStyle w:val="BodyText"/>
        <w:rPr>
          <w:rFonts w:ascii="Times New Roman" w:hAnsi="Times New Roman"/>
          <w:sz w:val="20"/>
          <w:szCs w:val="20"/>
          <w:lang w:val="en-GB"/>
        </w:rPr>
      </w:pPr>
      <w:bookmarkStart w:id="0" w:name="_Hlk171324449"/>
    </w:p>
    <w:p w14:paraId="707D134D" w14:textId="77777777" w:rsidR="00F45C88" w:rsidRDefault="00F45C88">
      <w:pPr>
        <w:pStyle w:val="BodyText"/>
        <w:rPr>
          <w:rFonts w:ascii="Times New Roman" w:hAnsi="Times New Roman"/>
          <w:b/>
          <w:sz w:val="20"/>
          <w:szCs w:val="20"/>
          <w:u w:val="single"/>
          <w:lang w:val="en-GB"/>
        </w:rPr>
      </w:pPr>
      <w:r>
        <w:rPr>
          <w:rFonts w:ascii="Times New Roman" w:hAnsi="Times New Roman"/>
          <w:b/>
          <w:sz w:val="20"/>
          <w:szCs w:val="20"/>
          <w:highlight w:val="yellow"/>
          <w:u w:val="single"/>
          <w:lang w:val="en-GB"/>
        </w:rPr>
        <w:t>PART 1 (Importance of the manuscript)</w:t>
      </w:r>
      <w:r>
        <w:rPr>
          <w:rFonts w:ascii="Times New Roman" w:hAnsi="Times New Roman"/>
          <w:b/>
          <w:sz w:val="20"/>
          <w:szCs w:val="20"/>
          <w:u w:val="single"/>
          <w:lang w:val="en-GB"/>
        </w:rPr>
        <w:t xml:space="preserve"> </w:t>
      </w:r>
    </w:p>
    <w:p w14:paraId="095A57C7" w14:textId="77777777" w:rsidR="00F45C88" w:rsidRDefault="00F45C88">
      <w:pPr>
        <w:pStyle w:val="BodyText"/>
        <w:rPr>
          <w:rFonts w:ascii="Times New Roman" w:hAnsi="Times New Roman"/>
          <w:b/>
          <w:sz w:val="20"/>
          <w:szCs w:val="20"/>
          <w:u w:val="single"/>
          <w:lang w:val="en-GB"/>
        </w:rPr>
      </w:pPr>
    </w:p>
    <w:p w14:paraId="69E628DC" w14:textId="77777777" w:rsidR="00F45C88" w:rsidRDefault="00F45C88">
      <w:pPr>
        <w:pStyle w:val="BodyText"/>
        <w:ind w:left="1440"/>
        <w:rPr>
          <w:rFonts w:ascii="Times New Roman" w:hAnsi="Times New Roman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92"/>
        <w:gridCol w:w="5041"/>
        <w:gridCol w:w="3737"/>
      </w:tblGrid>
      <w:tr w:rsidR="00F45C88" w14:paraId="3D833148" w14:textId="77777777">
        <w:trPr>
          <w:trHeight w:val="20"/>
          <w:jc w:val="center"/>
        </w:trPr>
        <w:tc>
          <w:tcPr>
            <w:tcW w:w="1789" w:type="pct"/>
            <w:noWrap/>
          </w:tcPr>
          <w:p w14:paraId="3DBA6946" w14:textId="77777777" w:rsidR="00F45C88" w:rsidRDefault="00F45C88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  <w:bookmarkStart w:id="1" w:name="_Hlk170903434"/>
          </w:p>
        </w:tc>
        <w:tc>
          <w:tcPr>
            <w:tcW w:w="1844" w:type="pct"/>
          </w:tcPr>
          <w:p w14:paraId="336564BE" w14:textId="77777777" w:rsidR="00F45C88" w:rsidRDefault="00F45C88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  <w:r>
              <w:rPr>
                <w:rFonts w:ascii="Times New Roman" w:hAnsi="Times New Roman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53D69D58" w14:textId="77777777" w:rsidR="00F45C88" w:rsidRDefault="00F45C88">
            <w:pPr>
              <w:spacing w:after="160" w:line="259" w:lineRule="auto"/>
              <w:rPr>
                <w:rFonts w:eastAsia="Calibri"/>
                <w:kern w:val="2"/>
                <w:sz w:val="20"/>
                <w:szCs w:val="20"/>
                <w:lang w:val="en-GB"/>
              </w:rPr>
            </w:pPr>
            <w:r>
              <w:rPr>
                <w:rFonts w:eastAsia="Calibri"/>
                <w:b/>
                <w:kern w:val="2"/>
                <w:sz w:val="20"/>
                <w:szCs w:val="20"/>
                <w:lang w:val="en-GB"/>
              </w:rPr>
              <w:t>Author’s Feedback</w:t>
            </w:r>
            <w:r>
              <w:rPr>
                <w:rFonts w:eastAsia="Calibri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6B5F2E61" w14:textId="77777777"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00E29037" w14:textId="77777777">
        <w:trPr>
          <w:trHeight w:val="20"/>
          <w:jc w:val="center"/>
        </w:trPr>
        <w:tc>
          <w:tcPr>
            <w:tcW w:w="1789" w:type="pct"/>
            <w:noWrap/>
          </w:tcPr>
          <w:p w14:paraId="6D065C2A" w14:textId="77777777" w:rsidR="00F45C88" w:rsidRDefault="00F45C88">
            <w:pPr>
              <w:rPr>
                <w:rFonts w:eastAsia="MS Mincho"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>
              <w:rPr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14:paraId="280A9C43" w14:textId="5F8BB132" w:rsidR="00F45C88" w:rsidRPr="00192624" w:rsidRDefault="00192624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This is an innovative study. </w:t>
            </w:r>
            <w:r w:rsidR="00F539D2">
              <w:rPr>
                <w:sz w:val="20"/>
                <w:szCs w:val="20"/>
                <w:lang w:val="en-GB"/>
              </w:rPr>
              <w:t>The researcher dived into</w:t>
            </w:r>
            <w:r w:rsidR="002F6C93">
              <w:rPr>
                <w:sz w:val="20"/>
                <w:szCs w:val="20"/>
                <w:lang w:val="en-GB"/>
              </w:rPr>
              <w:t xml:space="preserve"> photometry</w:t>
            </w:r>
            <w:r w:rsidR="00AC2EC7">
              <w:rPr>
                <w:sz w:val="20"/>
                <w:szCs w:val="20"/>
                <w:lang w:val="en-GB"/>
              </w:rPr>
              <w:t xml:space="preserve">/physics </w:t>
            </w:r>
            <w:r w:rsidR="00F539D2">
              <w:rPr>
                <w:sz w:val="20"/>
                <w:szCs w:val="20"/>
                <w:lang w:val="en-GB"/>
              </w:rPr>
              <w:t xml:space="preserve">aspect of </w:t>
            </w:r>
            <w:r w:rsidR="006F4F4C">
              <w:rPr>
                <w:sz w:val="20"/>
                <w:szCs w:val="20"/>
                <w:lang w:val="en-GB"/>
              </w:rPr>
              <w:t>Eyecare</w:t>
            </w:r>
            <w:r w:rsidR="00463F8D">
              <w:rPr>
                <w:sz w:val="20"/>
                <w:szCs w:val="20"/>
                <w:lang w:val="en-GB"/>
              </w:rPr>
              <w:t>, and this is highly commend</w:t>
            </w:r>
            <w:r w:rsidR="00F10623">
              <w:rPr>
                <w:sz w:val="20"/>
                <w:szCs w:val="20"/>
                <w:lang w:val="en-GB"/>
              </w:rPr>
              <w:t>able.</w:t>
            </w:r>
            <w:r w:rsidR="00463F8D">
              <w:rPr>
                <w:sz w:val="20"/>
                <w:szCs w:val="20"/>
                <w:lang w:val="en-GB"/>
              </w:rPr>
              <w:t xml:space="preserve"> The recommendations made by </w:t>
            </w:r>
            <w:r w:rsidR="00A6722F">
              <w:rPr>
                <w:sz w:val="20"/>
                <w:szCs w:val="20"/>
                <w:lang w:val="en-GB"/>
              </w:rPr>
              <w:t xml:space="preserve">the researcher is very important and more studies should be done on this area of </w:t>
            </w:r>
            <w:r w:rsidR="00F10623">
              <w:rPr>
                <w:sz w:val="20"/>
                <w:szCs w:val="20"/>
                <w:lang w:val="en-GB"/>
              </w:rPr>
              <w:t xml:space="preserve">Eyecare and optics. </w:t>
            </w:r>
          </w:p>
        </w:tc>
        <w:tc>
          <w:tcPr>
            <w:tcW w:w="1367" w:type="pct"/>
          </w:tcPr>
          <w:p w14:paraId="3A198A7C" w14:textId="77777777"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</w:tbl>
    <w:p w14:paraId="0EC3474E" w14:textId="77777777" w:rsidR="00F45C88" w:rsidRDefault="00F45C88">
      <w:pPr>
        <w:rPr>
          <w:sz w:val="20"/>
          <w:szCs w:val="20"/>
          <w:lang w:val="en-GB"/>
        </w:rPr>
      </w:pPr>
    </w:p>
    <w:p w14:paraId="74932D16" w14:textId="77777777" w:rsidR="00F45C88" w:rsidRDefault="00F45C88">
      <w:pPr>
        <w:rPr>
          <w:sz w:val="20"/>
          <w:szCs w:val="20"/>
          <w:lang w:val="en-GB"/>
        </w:rPr>
      </w:pPr>
    </w:p>
    <w:p w14:paraId="4D35A1B6" w14:textId="77777777" w:rsidR="00F45C88" w:rsidRDefault="00F45C88">
      <w:pPr>
        <w:pStyle w:val="Heading2"/>
        <w:jc w:val="left"/>
        <w:rPr>
          <w:rFonts w:ascii="Times New Roman" w:hAnsi="Times New Roman"/>
          <w:u w:val="single"/>
          <w:lang w:val="en-GB" w:eastAsia="en-US"/>
        </w:rPr>
      </w:pPr>
      <w:proofErr w:type="gramStart"/>
      <w:r>
        <w:rPr>
          <w:rFonts w:ascii="Times New Roman" w:hAnsi="Times New Roman"/>
          <w:highlight w:val="yellow"/>
          <w:u w:val="single"/>
          <w:lang w:val="en-GB" w:eastAsia="en-US"/>
        </w:rPr>
        <w:t>PART  2.1</w:t>
      </w:r>
      <w:proofErr w:type="gramEnd"/>
      <w:r>
        <w:rPr>
          <w:rFonts w:ascii="Times New Roman" w:hAnsi="Times New Roman"/>
          <w:highlight w:val="yellow"/>
          <w:u w:val="single"/>
          <w:lang w:val="en-GB" w:eastAsia="en-US"/>
        </w:rPr>
        <w:t xml:space="preserve"> (Objective Evaluation)</w:t>
      </w:r>
    </w:p>
    <w:p w14:paraId="1D8996D1" w14:textId="77777777" w:rsidR="00F45C88" w:rsidRDefault="00F45C88">
      <w:pPr>
        <w:rPr>
          <w:sz w:val="20"/>
          <w:szCs w:val="20"/>
          <w:lang w:val="en-GB"/>
        </w:rPr>
      </w:pPr>
    </w:p>
    <w:p w14:paraId="426B7F48" w14:textId="77777777" w:rsidR="00F45C88" w:rsidRDefault="00F45C88">
      <w:pPr>
        <w:rPr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94"/>
        <w:gridCol w:w="5039"/>
        <w:gridCol w:w="3737"/>
      </w:tblGrid>
      <w:tr w:rsidR="00F45C88" w14:paraId="77CAC17D" w14:textId="77777777">
        <w:trPr>
          <w:trHeight w:val="20"/>
          <w:jc w:val="center"/>
        </w:trPr>
        <w:tc>
          <w:tcPr>
            <w:tcW w:w="1790" w:type="pct"/>
            <w:noWrap/>
          </w:tcPr>
          <w:p w14:paraId="30FEBF34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 w:eastAsia="en-US"/>
              </w:rPr>
            </w:pPr>
          </w:p>
        </w:tc>
        <w:tc>
          <w:tcPr>
            <w:tcW w:w="1843" w:type="pct"/>
          </w:tcPr>
          <w:p w14:paraId="37FA03C2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 w:eastAsia="en-US"/>
              </w:rPr>
            </w:pPr>
            <w:r>
              <w:rPr>
                <w:rFonts w:ascii="Times New Roman" w:hAnsi="Times New Roman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0D6F0977" w14:textId="77777777" w:rsidR="00F45C88" w:rsidRDefault="00F45C88">
            <w:pPr>
              <w:spacing w:after="160" w:line="259" w:lineRule="auto"/>
              <w:rPr>
                <w:b/>
                <w:sz w:val="22"/>
                <w:szCs w:val="22"/>
                <w:lang w:val="en-GB"/>
              </w:rPr>
            </w:pPr>
            <w:r>
              <w:rPr>
                <w:rFonts w:eastAsia="Calibri"/>
                <w:b/>
                <w:kern w:val="2"/>
                <w:sz w:val="20"/>
                <w:szCs w:val="20"/>
                <w:lang w:val="en-GB"/>
              </w:rPr>
              <w:t>Author’s Feedback</w:t>
            </w:r>
            <w:r>
              <w:rPr>
                <w:rFonts w:eastAsia="Calibri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F45C88" w14:paraId="6937AD1D" w14:textId="77777777">
        <w:trPr>
          <w:trHeight w:val="20"/>
          <w:jc w:val="center"/>
        </w:trPr>
        <w:tc>
          <w:tcPr>
            <w:tcW w:w="1790" w:type="pct"/>
            <w:noWrap/>
          </w:tcPr>
          <w:p w14:paraId="386DDF82" w14:textId="77777777" w:rsidR="00F45C88" w:rsidRDefault="00F45C88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14:paraId="6A2444E2" w14:textId="77777777"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C7376F5" w14:textId="77777777" w:rsidR="00F45C88" w:rsidRDefault="00F45C88">
            <w:pPr>
              <w:rPr>
                <w:sz w:val="20"/>
                <w:szCs w:val="20"/>
                <w:u w:val="single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44A75B36" w14:textId="108A151B" w:rsidR="00F45C88" w:rsidRDefault="00D3344C" w:rsidP="00D3344C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63630806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22E56B1C" w14:textId="77777777">
        <w:trPr>
          <w:trHeight w:val="20"/>
          <w:jc w:val="center"/>
        </w:trPr>
        <w:tc>
          <w:tcPr>
            <w:tcW w:w="1790" w:type="pct"/>
            <w:noWrap/>
          </w:tcPr>
          <w:p w14:paraId="17F910B2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 w:eastAsia="en-US"/>
              </w:rPr>
            </w:pPr>
            <w:r>
              <w:rPr>
                <w:rFonts w:ascii="Times New Roman" w:hAnsi="Times New Roman"/>
                <w:lang w:val="en-GB" w:eastAsia="en-US"/>
              </w:rPr>
              <w:t xml:space="preserve">2. Is the abstract of the article comprehensive? </w:t>
            </w:r>
          </w:p>
          <w:p w14:paraId="49024A5D" w14:textId="77777777"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7EBB97C" w14:textId="77777777"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937B2E0" w14:textId="12453DB5" w:rsidR="00F45C88" w:rsidRDefault="006772B0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58D5F358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16DEA051" w14:textId="77777777">
        <w:trPr>
          <w:trHeight w:val="20"/>
          <w:jc w:val="center"/>
        </w:trPr>
        <w:tc>
          <w:tcPr>
            <w:tcW w:w="1790" w:type="pct"/>
            <w:noWrap/>
          </w:tcPr>
          <w:p w14:paraId="564AD97A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3. Are the keywords appropriate and useful?</w:t>
            </w:r>
          </w:p>
          <w:p w14:paraId="10860207" w14:textId="77777777"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0087ED1" w14:textId="77777777" w:rsidR="00F45C88" w:rsidRDefault="00F45C88">
            <w:pPr>
              <w:rPr>
                <w:sz w:val="20"/>
                <w:szCs w:val="20"/>
                <w:lang w:val="en-GB" w:eastAsia="x-none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0F5DB36" w14:textId="440AFD75" w:rsidR="00F45C88" w:rsidRDefault="006D23AC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52E784CD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115F9BA8" w14:textId="77777777">
        <w:trPr>
          <w:trHeight w:val="20"/>
          <w:jc w:val="center"/>
        </w:trPr>
        <w:tc>
          <w:tcPr>
            <w:tcW w:w="1790" w:type="pct"/>
            <w:noWrap/>
          </w:tcPr>
          <w:p w14:paraId="75B8EFDB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4. Is the background information of the paper sufficient and well organized?</w:t>
            </w:r>
          </w:p>
          <w:p w14:paraId="52D699BF" w14:textId="77777777"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DD51187" w14:textId="77777777" w:rsidR="00F45C88" w:rsidRDefault="00F45C88">
            <w:pPr>
              <w:rPr>
                <w:sz w:val="20"/>
                <w:szCs w:val="20"/>
                <w:lang w:val="en-GB" w:eastAsia="x-none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420E130D" w14:textId="74AA3E87" w:rsidR="00F45C88" w:rsidRDefault="006D23AC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30FDBD9A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39A445CE" w14:textId="77777777">
        <w:trPr>
          <w:trHeight w:val="20"/>
          <w:jc w:val="center"/>
        </w:trPr>
        <w:tc>
          <w:tcPr>
            <w:tcW w:w="1790" w:type="pct"/>
            <w:noWrap/>
          </w:tcPr>
          <w:p w14:paraId="1BE3464A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5. Are the research objectives/hypotheses clearly stated?</w:t>
            </w:r>
          </w:p>
          <w:p w14:paraId="790C3895" w14:textId="77777777"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4E392B4" w14:textId="77777777" w:rsidR="00F45C88" w:rsidRDefault="00F45C88">
            <w:pPr>
              <w:rPr>
                <w:sz w:val="20"/>
                <w:szCs w:val="20"/>
                <w:lang w:val="en-GB" w:eastAsia="x-none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97FF6DC" w14:textId="19188C04" w:rsidR="00F45C88" w:rsidRDefault="00563990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0D2E05E1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564F677B" w14:textId="77777777">
        <w:trPr>
          <w:trHeight w:val="20"/>
          <w:jc w:val="center"/>
        </w:trPr>
        <w:tc>
          <w:tcPr>
            <w:tcW w:w="1790" w:type="pct"/>
            <w:noWrap/>
          </w:tcPr>
          <w:p w14:paraId="6E16CB19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6. Is the literature review relevant and up to date?</w:t>
            </w:r>
          </w:p>
          <w:p w14:paraId="7B7A610F" w14:textId="77777777"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0EA7AB5" w14:textId="77777777" w:rsidR="00F45C88" w:rsidRDefault="00F45C88">
            <w:pPr>
              <w:rPr>
                <w:sz w:val="20"/>
                <w:szCs w:val="20"/>
                <w:lang w:val="en-GB" w:eastAsia="x-none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E7227C7" w14:textId="5DC0354A" w:rsidR="00F45C88" w:rsidRDefault="00563990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5C6CD5B5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76177BA7" w14:textId="77777777">
        <w:trPr>
          <w:trHeight w:val="20"/>
          <w:jc w:val="center"/>
        </w:trPr>
        <w:tc>
          <w:tcPr>
            <w:tcW w:w="1790" w:type="pct"/>
            <w:noWrap/>
          </w:tcPr>
          <w:p w14:paraId="3F41B4A6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7. Is the research methodology appropriate for the study?</w:t>
            </w:r>
          </w:p>
          <w:p w14:paraId="56BC0B69" w14:textId="77777777"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70EA373" w14:textId="77777777"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7A12042" w14:textId="5B7D9BC3" w:rsidR="00F45C88" w:rsidRDefault="00591AD0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5B5F67A1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02CE9593" w14:textId="77777777">
        <w:trPr>
          <w:trHeight w:val="20"/>
          <w:jc w:val="center"/>
        </w:trPr>
        <w:tc>
          <w:tcPr>
            <w:tcW w:w="1790" w:type="pct"/>
            <w:noWrap/>
          </w:tcPr>
          <w:p w14:paraId="7DEFB2A5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8. Were ethical issues properly addressed (if applicable)?</w:t>
            </w:r>
          </w:p>
          <w:p w14:paraId="6FA5633E" w14:textId="77777777"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6DD32BE" w14:textId="77777777" w:rsidR="00F45C88" w:rsidRDefault="00F45C88">
            <w:pPr>
              <w:rPr>
                <w:sz w:val="20"/>
                <w:szCs w:val="20"/>
                <w:lang w:val="en-GB" w:eastAsia="x-none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EF0682E" w14:textId="6DF84414" w:rsidR="00F45C88" w:rsidRDefault="00591AD0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NA</w:t>
            </w:r>
          </w:p>
        </w:tc>
        <w:tc>
          <w:tcPr>
            <w:tcW w:w="1367" w:type="pct"/>
          </w:tcPr>
          <w:p w14:paraId="47D99FA7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6A8CFDAC" w14:textId="77777777">
        <w:trPr>
          <w:trHeight w:val="20"/>
          <w:jc w:val="center"/>
        </w:trPr>
        <w:tc>
          <w:tcPr>
            <w:tcW w:w="1790" w:type="pct"/>
            <w:noWrap/>
          </w:tcPr>
          <w:p w14:paraId="4A4CDBF4" w14:textId="77777777" w:rsidR="00F45C88" w:rsidRDefault="00F45C88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14:paraId="019EF84A" w14:textId="77777777"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AA7CE6D" w14:textId="77777777" w:rsidR="00F45C88" w:rsidRDefault="00F45C88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2A7177F" w14:textId="6858AC6C" w:rsidR="00F45C88" w:rsidRDefault="00591AD0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7F3D37A7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2DD4A15B" w14:textId="77777777">
        <w:trPr>
          <w:trHeight w:val="20"/>
          <w:jc w:val="center"/>
        </w:trPr>
        <w:tc>
          <w:tcPr>
            <w:tcW w:w="1790" w:type="pct"/>
            <w:noWrap/>
          </w:tcPr>
          <w:p w14:paraId="3DECA100" w14:textId="77777777" w:rsidR="00F45C88" w:rsidRDefault="00F45C88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14:paraId="39E95DF5" w14:textId="77777777"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8C65B7E" w14:textId="77777777"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7CB0C24B" w14:textId="600B1493" w:rsidR="00F45C88" w:rsidRDefault="00FD484C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241AA910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6290C5C2" w14:textId="77777777">
        <w:trPr>
          <w:trHeight w:val="20"/>
          <w:jc w:val="center"/>
        </w:trPr>
        <w:tc>
          <w:tcPr>
            <w:tcW w:w="1790" w:type="pct"/>
            <w:noWrap/>
          </w:tcPr>
          <w:p w14:paraId="513EF208" w14:textId="77777777" w:rsidR="00F45C88" w:rsidRDefault="00F45C88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11. Does the discussion relate findings to existing literature?</w:t>
            </w:r>
          </w:p>
          <w:p w14:paraId="76D7EBCD" w14:textId="77777777"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47E21F0" w14:textId="77777777"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5E8E7CE" w14:textId="24213A60" w:rsidR="00F45C88" w:rsidRDefault="00FD484C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531187BA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498E0948" w14:textId="77777777">
        <w:trPr>
          <w:trHeight w:val="20"/>
          <w:jc w:val="center"/>
        </w:trPr>
        <w:tc>
          <w:tcPr>
            <w:tcW w:w="1790" w:type="pct"/>
            <w:noWrap/>
          </w:tcPr>
          <w:p w14:paraId="66FF7F7D" w14:textId="77777777" w:rsidR="00F45C88" w:rsidRDefault="00F45C88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12. Are the conclusions supported by the data?</w:t>
            </w:r>
          </w:p>
          <w:p w14:paraId="72CABA58" w14:textId="77777777"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65BBD4C" w14:textId="77777777"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87A0C0F" w14:textId="2C15BEFE" w:rsidR="00F45C88" w:rsidRDefault="00FD484C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2D2D9A87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4E4B5942" w14:textId="77777777">
        <w:trPr>
          <w:trHeight w:val="20"/>
          <w:jc w:val="center"/>
        </w:trPr>
        <w:tc>
          <w:tcPr>
            <w:tcW w:w="1790" w:type="pct"/>
            <w:noWrap/>
          </w:tcPr>
          <w:p w14:paraId="6906D9A2" w14:textId="77777777" w:rsidR="00F45C88" w:rsidRDefault="00F45C88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13. Are the limitations of the study discussed?</w:t>
            </w:r>
          </w:p>
          <w:p w14:paraId="46D80AD2" w14:textId="77777777"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923F480" w14:textId="77777777"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367C704" w14:textId="594CE65F" w:rsidR="00F45C88" w:rsidRDefault="00FD484C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5F4AA93C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6BB67C66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AC197C" w14:textId="77777777" w:rsidR="00F45C88" w:rsidRDefault="00F45C88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14. Are the references relevant and sufficient (in number)?</w:t>
            </w:r>
          </w:p>
          <w:p w14:paraId="545A8216" w14:textId="77777777"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Rating Scale: </w:t>
            </w:r>
          </w:p>
          <w:p w14:paraId="2F3D703E" w14:textId="77777777"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6307C3BA" w14:textId="77777777"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3BECA22B" w14:textId="2F8B0820" w:rsidR="00F45C88" w:rsidRDefault="00516C76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lastRenderedPageBreak/>
              <w:t>4</w:t>
            </w:r>
          </w:p>
        </w:tc>
        <w:tc>
          <w:tcPr>
            <w:tcW w:w="1367" w:type="pct"/>
          </w:tcPr>
          <w:p w14:paraId="00161F2C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3E38507F" w14:textId="77777777">
        <w:trPr>
          <w:trHeight w:val="20"/>
          <w:jc w:val="center"/>
        </w:trPr>
        <w:tc>
          <w:tcPr>
            <w:tcW w:w="1790" w:type="pct"/>
            <w:noWrap/>
          </w:tcPr>
          <w:p w14:paraId="52CF55B5" w14:textId="77777777" w:rsidR="00F45C88" w:rsidRDefault="00F45C88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14:paraId="7717E395" w14:textId="77777777"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A82BB5F" w14:textId="77777777"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345B0919" w14:textId="77777777"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2378D8E7" w14:textId="03C37A23" w:rsidR="00F45C88" w:rsidRDefault="00516C76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6E25E112" w14:textId="77777777"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</w:tbl>
    <w:p w14:paraId="1174F3A1" w14:textId="77777777" w:rsidR="00F45C88" w:rsidRDefault="00F45C88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EB312A5" w14:textId="77777777" w:rsidR="00F45C88" w:rsidRDefault="00F45C88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6DF35C2" w14:textId="77777777" w:rsidR="00F45C88" w:rsidRDefault="00F45C88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C1E29F1" w14:textId="77777777" w:rsidR="00F45C88" w:rsidRDefault="00F45C88">
      <w:pPr>
        <w:pStyle w:val="Heading2"/>
        <w:jc w:val="left"/>
        <w:rPr>
          <w:rFonts w:ascii="Times New Roman" w:hAnsi="Times New Roman"/>
          <w:u w:val="single"/>
          <w:lang w:val="en-GB" w:eastAsia="en-US"/>
        </w:rPr>
      </w:pPr>
      <w:proofErr w:type="gramStart"/>
      <w:r>
        <w:rPr>
          <w:rFonts w:ascii="Times New Roman" w:hAnsi="Times New Roman"/>
          <w:highlight w:val="yellow"/>
          <w:u w:val="single"/>
          <w:lang w:val="en-GB" w:eastAsia="en-US"/>
        </w:rPr>
        <w:t>PART  2.2</w:t>
      </w:r>
      <w:proofErr w:type="gramEnd"/>
      <w:r>
        <w:rPr>
          <w:rFonts w:ascii="Times New Roman" w:hAnsi="Times New Roman"/>
          <w:highlight w:val="yellow"/>
          <w:u w:val="single"/>
          <w:lang w:val="en-GB" w:eastAsia="en-US"/>
        </w:rPr>
        <w:t xml:space="preserve"> (Subjective Evaluation)</w:t>
      </w:r>
    </w:p>
    <w:p w14:paraId="2C3BF3EB" w14:textId="77777777" w:rsidR="00F45C88" w:rsidRDefault="00F45C88">
      <w:pPr>
        <w:rPr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458"/>
        <w:gridCol w:w="6048"/>
        <w:gridCol w:w="4164"/>
      </w:tblGrid>
      <w:tr w:rsidR="00F45C88" w14:paraId="108AC16C" w14:textId="77777777">
        <w:trPr>
          <w:trHeight w:val="20"/>
          <w:jc w:val="center"/>
        </w:trPr>
        <w:tc>
          <w:tcPr>
            <w:tcW w:w="1265" w:type="pct"/>
            <w:noWrap/>
          </w:tcPr>
          <w:p w14:paraId="13095178" w14:textId="77777777" w:rsidR="00F45C88" w:rsidRDefault="00F45C88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</w:p>
        </w:tc>
        <w:tc>
          <w:tcPr>
            <w:tcW w:w="2212" w:type="pct"/>
          </w:tcPr>
          <w:p w14:paraId="67872CED" w14:textId="77777777" w:rsidR="00F45C88" w:rsidRDefault="00F45C88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  <w:r>
              <w:rPr>
                <w:rFonts w:ascii="Times New Roman" w:hAnsi="Times New Roman"/>
                <w:lang w:val="en-GB" w:eastAsia="en-US"/>
              </w:rPr>
              <w:t>Reviewer’s comment</w:t>
            </w:r>
          </w:p>
          <w:p w14:paraId="47D3731D" w14:textId="77777777" w:rsidR="00F45C88" w:rsidRDefault="00F45C88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523" w:type="pct"/>
          </w:tcPr>
          <w:p w14:paraId="15F3F269" w14:textId="77777777" w:rsidR="00F45C88" w:rsidRDefault="00F45C88">
            <w:pPr>
              <w:spacing w:after="160" w:line="259" w:lineRule="auto"/>
              <w:rPr>
                <w:rFonts w:eastAsia="Calibri"/>
                <w:kern w:val="2"/>
                <w:sz w:val="20"/>
                <w:szCs w:val="20"/>
                <w:lang w:val="en-IN"/>
              </w:rPr>
            </w:pPr>
            <w:r>
              <w:rPr>
                <w:rFonts w:eastAsia="Calibri"/>
                <w:b/>
                <w:kern w:val="2"/>
                <w:sz w:val="20"/>
                <w:szCs w:val="20"/>
                <w:lang w:val="en-IN"/>
              </w:rPr>
              <w:t>Author’s Feedback</w:t>
            </w:r>
            <w:r>
              <w:rPr>
                <w:rFonts w:eastAsia="Calibri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AA75593" w14:textId="77777777"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0F841E9B" w14:textId="77777777">
        <w:trPr>
          <w:trHeight w:val="20"/>
          <w:jc w:val="center"/>
        </w:trPr>
        <w:tc>
          <w:tcPr>
            <w:tcW w:w="1265" w:type="pct"/>
            <w:noWrap/>
          </w:tcPr>
          <w:p w14:paraId="362AF79E" w14:textId="77777777" w:rsidR="00F45C88" w:rsidRDefault="00F45C88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96A48C2" w14:textId="77777777" w:rsidR="00F45C88" w:rsidRDefault="00F45C88">
            <w:pPr>
              <w:rPr>
                <w:bCs/>
                <w:sz w:val="20"/>
                <w:szCs w:val="20"/>
                <w:lang w:val="en-GB"/>
              </w:rPr>
            </w:pPr>
          </w:p>
          <w:p w14:paraId="6D760494" w14:textId="77777777" w:rsidR="00F45C88" w:rsidRDefault="00F45C88">
            <w:pPr>
              <w:rPr>
                <w:sz w:val="22"/>
                <w:szCs w:val="22"/>
                <w:u w:val="single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639A9441" w14:textId="71BC8315" w:rsidR="00F45C88" w:rsidRPr="003C6BFD" w:rsidRDefault="003C6BFD" w:rsidP="003C6BFD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Yes, the title is suitable. </w:t>
            </w:r>
          </w:p>
        </w:tc>
        <w:tc>
          <w:tcPr>
            <w:tcW w:w="1523" w:type="pct"/>
          </w:tcPr>
          <w:p w14:paraId="3C36706F" w14:textId="77777777"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77C39C63" w14:textId="77777777">
        <w:trPr>
          <w:trHeight w:val="20"/>
          <w:jc w:val="center"/>
        </w:trPr>
        <w:tc>
          <w:tcPr>
            <w:tcW w:w="1265" w:type="pct"/>
            <w:noWrap/>
          </w:tcPr>
          <w:p w14:paraId="5A96D056" w14:textId="77777777" w:rsidR="00F45C88" w:rsidRDefault="00F45C88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  <w:r>
              <w:rPr>
                <w:rFonts w:ascii="Times New Roman" w:hAnsi="Times New Roman"/>
                <w:lang w:val="en-GB" w:eastAsia="en-US"/>
              </w:rPr>
              <w:t xml:space="preserve">Is the abstract of the article comprehensive? </w:t>
            </w:r>
          </w:p>
          <w:p w14:paraId="66C35DA3" w14:textId="77777777" w:rsidR="00F45C88" w:rsidRDefault="00F45C88">
            <w:pPr>
              <w:rPr>
                <w:bCs/>
                <w:sz w:val="20"/>
                <w:szCs w:val="20"/>
                <w:lang w:val="en-GB"/>
              </w:rPr>
            </w:pPr>
          </w:p>
          <w:p w14:paraId="6FEC33B8" w14:textId="77777777" w:rsidR="00F45C88" w:rsidRDefault="00F45C88">
            <w:pPr>
              <w:rPr>
                <w:sz w:val="22"/>
                <w:szCs w:val="22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5388FD33" w14:textId="3DD0F283" w:rsidR="00F45C88" w:rsidRPr="003C6BFD" w:rsidRDefault="003C6BFD" w:rsidP="003C6BFD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Yes, the abstract is comprehensive. </w:t>
            </w:r>
          </w:p>
        </w:tc>
        <w:tc>
          <w:tcPr>
            <w:tcW w:w="1523" w:type="pct"/>
          </w:tcPr>
          <w:p w14:paraId="496661D2" w14:textId="77777777"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15F24533" w14:textId="77777777">
        <w:trPr>
          <w:trHeight w:val="20"/>
          <w:jc w:val="center"/>
        </w:trPr>
        <w:tc>
          <w:tcPr>
            <w:tcW w:w="1265" w:type="pct"/>
            <w:noWrap/>
          </w:tcPr>
          <w:p w14:paraId="26537FC5" w14:textId="77777777"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  <w:r>
              <w:rPr>
                <w:rFonts w:ascii="Times New Roman" w:hAnsi="Times New Roman"/>
                <w:lang w:val="en-GB" w:eastAsia="en-US"/>
              </w:rPr>
              <w:t xml:space="preserve">Is the manuscript scientifically correct? </w:t>
            </w:r>
            <w:r>
              <w:rPr>
                <w:rFonts w:ascii="Times New Roman" w:hAnsi="Times New Roman"/>
                <w:lang w:val="en-GB" w:eastAsia="en-US"/>
              </w:rPr>
              <w:br/>
            </w:r>
          </w:p>
          <w:p w14:paraId="6C598181" w14:textId="77777777" w:rsidR="00F45C88" w:rsidRDefault="00F45C88">
            <w:pPr>
              <w:rPr>
                <w:b/>
                <w:sz w:val="22"/>
                <w:szCs w:val="22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40CA2301" w14:textId="301737DD" w:rsidR="00F45C88" w:rsidRDefault="00B514DA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 xml:space="preserve">Yes, the manuscript is scientifically correct. </w:t>
            </w:r>
          </w:p>
        </w:tc>
        <w:tc>
          <w:tcPr>
            <w:tcW w:w="1523" w:type="pct"/>
          </w:tcPr>
          <w:p w14:paraId="25ADC1D8" w14:textId="77777777"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337A536C" w14:textId="77777777">
        <w:trPr>
          <w:trHeight w:val="20"/>
          <w:jc w:val="center"/>
        </w:trPr>
        <w:tc>
          <w:tcPr>
            <w:tcW w:w="1265" w:type="pct"/>
            <w:noWrap/>
          </w:tcPr>
          <w:p w14:paraId="0A55852E" w14:textId="77777777" w:rsidR="00F45C88" w:rsidRDefault="00F45C88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0DE2EC69" w14:textId="77777777" w:rsidR="00F45C88" w:rsidRDefault="00F45C88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(YES or NO)</w:t>
            </w:r>
          </w:p>
          <w:p w14:paraId="5594428C" w14:textId="77777777" w:rsidR="00F45C88" w:rsidRDefault="00F45C88">
            <w:pPr>
              <w:rPr>
                <w:bCs/>
                <w:sz w:val="20"/>
                <w:szCs w:val="20"/>
                <w:lang w:val="en-GB"/>
              </w:rPr>
            </w:pPr>
          </w:p>
          <w:p w14:paraId="33C9DCDC" w14:textId="77777777" w:rsidR="00F45C88" w:rsidRDefault="00F45C88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</w:tcPr>
          <w:p w14:paraId="4787989F" w14:textId="77777777" w:rsidR="00F45C88" w:rsidRDefault="00B514DA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 xml:space="preserve">The references are recent, but it will be great if more works can be referenced. </w:t>
            </w:r>
          </w:p>
          <w:p w14:paraId="14A54433" w14:textId="77777777" w:rsidR="00B514DA" w:rsidRDefault="00B514DA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</w:p>
          <w:p w14:paraId="622AC241" w14:textId="2A8B1A43" w:rsidR="00B514DA" w:rsidRDefault="00B514DA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 xml:space="preserve">Please note that in in-text referencing, the most recent comes first. </w:t>
            </w:r>
          </w:p>
        </w:tc>
        <w:tc>
          <w:tcPr>
            <w:tcW w:w="1523" w:type="pct"/>
          </w:tcPr>
          <w:p w14:paraId="1D6B2BC1" w14:textId="77777777"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F45C88" w14:paraId="3B825818" w14:textId="77777777">
        <w:trPr>
          <w:trHeight w:val="20"/>
          <w:jc w:val="center"/>
        </w:trPr>
        <w:tc>
          <w:tcPr>
            <w:tcW w:w="1265" w:type="pct"/>
            <w:noWrap/>
          </w:tcPr>
          <w:p w14:paraId="76DF1492" w14:textId="77777777" w:rsidR="00F45C88" w:rsidRDefault="00F45C88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67252A09" w14:textId="77777777" w:rsidR="00F45C88" w:rsidRDefault="00F45C88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(YES or NO)</w:t>
            </w:r>
          </w:p>
          <w:p w14:paraId="17CA84FF" w14:textId="77777777" w:rsidR="00F45C88" w:rsidRDefault="00F45C88">
            <w:pPr>
              <w:rPr>
                <w:bCs/>
                <w:sz w:val="20"/>
                <w:szCs w:val="20"/>
                <w:lang w:val="en-GB"/>
              </w:rPr>
            </w:pPr>
          </w:p>
          <w:p w14:paraId="4F5CE96D" w14:textId="77777777" w:rsidR="00F45C88" w:rsidRDefault="00F45C88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3A73DCAE" w14:textId="77777777" w:rsidR="00F45C88" w:rsidRDefault="00F45C88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9E5D023" w14:textId="79BE79E1" w:rsidR="00F45C88" w:rsidRDefault="00B514DA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 xml:space="preserve">No. </w:t>
            </w:r>
          </w:p>
        </w:tc>
        <w:tc>
          <w:tcPr>
            <w:tcW w:w="1523" w:type="pct"/>
          </w:tcPr>
          <w:p w14:paraId="506E88C9" w14:textId="77777777"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</w:tbl>
    <w:p w14:paraId="127A58BA" w14:textId="77777777" w:rsidR="00F45C88" w:rsidRDefault="00F45C88">
      <w:pPr>
        <w:rPr>
          <w:lang w:val="en-GB"/>
        </w:rPr>
      </w:pPr>
    </w:p>
    <w:p w14:paraId="7AAAA066" w14:textId="77777777" w:rsidR="00F45C88" w:rsidRDefault="00F45C88">
      <w:pPr>
        <w:rPr>
          <w:lang w:val="en-GB"/>
        </w:rPr>
      </w:pPr>
    </w:p>
    <w:p w14:paraId="7ED8582B" w14:textId="77777777" w:rsidR="00F45C88" w:rsidRDefault="00F45C88">
      <w:pPr>
        <w:rPr>
          <w:lang w:val="en-GB"/>
        </w:rPr>
      </w:pPr>
    </w:p>
    <w:p w14:paraId="4CBB7836" w14:textId="77777777" w:rsidR="00F45C88" w:rsidRDefault="00F45C88">
      <w:pPr>
        <w:rPr>
          <w:lang w:val="en-GB"/>
        </w:rPr>
      </w:pPr>
    </w:p>
    <w:p w14:paraId="4EFF7C91" w14:textId="77777777" w:rsidR="00F45C88" w:rsidRDefault="00F45C88">
      <w:pPr>
        <w:rPr>
          <w:lang w:val="en-GB"/>
        </w:rPr>
      </w:pPr>
    </w:p>
    <w:p w14:paraId="3A5AB56C" w14:textId="77777777" w:rsidR="00F45C88" w:rsidRDefault="00F45C88">
      <w:pPr>
        <w:rPr>
          <w:lang w:val="en-GB"/>
        </w:rPr>
      </w:pPr>
    </w:p>
    <w:p w14:paraId="44EEB58B" w14:textId="77777777" w:rsidR="00F45C88" w:rsidRDefault="00F45C88">
      <w:pPr>
        <w:pStyle w:val="Heading2"/>
        <w:jc w:val="left"/>
        <w:rPr>
          <w:rFonts w:ascii="Times New Roman" w:hAnsi="Times New Roman"/>
          <w:highlight w:val="yellow"/>
          <w:lang w:val="en-GB" w:eastAsia="en-US"/>
        </w:rPr>
      </w:pPr>
    </w:p>
    <w:p w14:paraId="14B77003" w14:textId="77777777" w:rsidR="00F45C88" w:rsidRDefault="00F45C88">
      <w:pPr>
        <w:rPr>
          <w:highlight w:val="yellow"/>
          <w:lang w:val="en-GB"/>
        </w:rPr>
      </w:pPr>
    </w:p>
    <w:p w14:paraId="5C50E6C0" w14:textId="77777777" w:rsidR="00F45C88" w:rsidRDefault="00F45C88">
      <w:pPr>
        <w:rPr>
          <w:highlight w:val="yellow"/>
          <w:lang w:val="en-GB"/>
        </w:rPr>
      </w:pPr>
    </w:p>
    <w:p w14:paraId="31CD9ACF" w14:textId="692D1DC1" w:rsidR="00F45C88" w:rsidRDefault="00F45C88" w:rsidP="00846C1C">
      <w:pPr>
        <w:pStyle w:val="Heading2"/>
        <w:jc w:val="left"/>
        <w:rPr>
          <w:rFonts w:ascii="Times New Roman" w:hAnsi="Times New Roman"/>
          <w:b w:val="0"/>
          <w:bCs w:val="0"/>
          <w:highlight w:val="yellow"/>
          <w:u w:val="single"/>
          <w:lang w:val="en-GB"/>
        </w:rPr>
      </w:pPr>
      <w:r>
        <w:rPr>
          <w:rFonts w:ascii="Times New Roman" w:hAnsi="Times New Roman"/>
          <w:highlight w:val="yellow"/>
          <w:u w:val="single"/>
          <w:lang w:val="en-GB" w:eastAsia="en-US"/>
        </w:rPr>
        <w:t>PART 3</w:t>
      </w:r>
    </w:p>
    <w:p w14:paraId="37B8D66F" w14:textId="77777777" w:rsidR="00F45C88" w:rsidRDefault="00F45C88">
      <w:pPr>
        <w:rPr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611"/>
        <w:gridCol w:w="6059"/>
      </w:tblGrid>
      <w:tr w:rsidR="00F45C88" w14:paraId="00CDAF66" w14:textId="77777777">
        <w:trPr>
          <w:trHeight w:val="20"/>
          <w:jc w:val="center"/>
        </w:trPr>
        <w:tc>
          <w:tcPr>
            <w:tcW w:w="5000" w:type="pct"/>
            <w:gridSpan w:val="2"/>
            <w:noWrap/>
          </w:tcPr>
          <w:p w14:paraId="490734FE" w14:textId="77777777"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book editorial office and editors):</w:t>
            </w:r>
          </w:p>
          <w:p w14:paraId="3488D7DB" w14:textId="77777777"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45C88" w14:paraId="76BFA8E1" w14:textId="77777777">
        <w:trPr>
          <w:trHeight w:val="20"/>
          <w:jc w:val="center"/>
        </w:trPr>
        <w:tc>
          <w:tcPr>
            <w:tcW w:w="2784" w:type="pct"/>
            <w:noWrap/>
          </w:tcPr>
          <w:p w14:paraId="6DCE906D" w14:textId="77777777"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</w:tcPr>
          <w:p w14:paraId="2887A487" w14:textId="77777777"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thor’s Feedback</w:t>
            </w:r>
          </w:p>
        </w:tc>
      </w:tr>
      <w:tr w:rsidR="00F45C88" w14:paraId="532C2651" w14:textId="77777777">
        <w:trPr>
          <w:trHeight w:val="20"/>
          <w:jc w:val="center"/>
        </w:trPr>
        <w:tc>
          <w:tcPr>
            <w:tcW w:w="2784" w:type="pct"/>
            <w:noWrap/>
          </w:tcPr>
          <w:p w14:paraId="31BEB7C6" w14:textId="77777777"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C9D0051" w14:textId="7DD5E5A0" w:rsidR="00F45C88" w:rsidRDefault="00636DC4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36DC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ood job!</w:t>
            </w:r>
          </w:p>
          <w:p w14:paraId="2E221804" w14:textId="77777777"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D001D34" w14:textId="77777777"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</w:tcPr>
          <w:p w14:paraId="386D463B" w14:textId="77777777"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FC6C5F1" w14:textId="77777777" w:rsidR="00F45C88" w:rsidRDefault="00F45C88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67A4AA8E" w14:textId="77777777" w:rsidR="00F45C88" w:rsidRDefault="00F45C88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bookmarkEnd w:id="0"/>
    <w:bookmarkEnd w:id="1"/>
    <w:p w14:paraId="5E799304" w14:textId="77777777" w:rsidR="005B17DA" w:rsidRPr="005F4EDD" w:rsidRDefault="005B17DA" w:rsidP="005B17DA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7909F351" w14:textId="77777777" w:rsidR="005B17DA" w:rsidRDefault="005B17DA" w:rsidP="005B17DA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0DC855BA" w14:textId="77777777" w:rsidR="005B17DA" w:rsidRDefault="005B17DA" w:rsidP="005B17DA">
      <w:proofErr w:type="spellStart"/>
      <w:r>
        <w:rPr>
          <w:rFonts w:ascii="Calibri" w:hAnsi="Calibri" w:cs="Calibri"/>
          <w:color w:val="000000"/>
        </w:rPr>
        <w:t>Ezinne</w:t>
      </w:r>
      <w:proofErr w:type="spellEnd"/>
      <w:r>
        <w:rPr>
          <w:rFonts w:ascii="Calibri" w:hAnsi="Calibri" w:cs="Calibri"/>
          <w:color w:val="000000"/>
        </w:rPr>
        <w:t xml:space="preserve"> C. </w:t>
      </w:r>
      <w:proofErr w:type="spellStart"/>
      <w:r>
        <w:rPr>
          <w:rFonts w:ascii="Calibri" w:hAnsi="Calibri" w:cs="Calibri"/>
          <w:color w:val="000000"/>
        </w:rPr>
        <w:t>Nkeremuzor</w:t>
      </w:r>
      <w:proofErr w:type="spellEnd"/>
      <w:r>
        <w:rPr>
          <w:rFonts w:ascii="Calibri" w:hAnsi="Calibri" w:cs="Calibri"/>
          <w:color w:val="000000"/>
        </w:rPr>
        <w:t xml:space="preserve">, Federal University of Technology, Nigeria </w:t>
      </w:r>
      <w:r>
        <w:rPr>
          <w:rFonts w:ascii="Calibri" w:hAnsi="Calibri" w:cs="Calibri"/>
          <w:color w:val="000000"/>
        </w:rPr>
        <w:br/>
      </w:r>
    </w:p>
    <w:p w14:paraId="332FFB07" w14:textId="77777777" w:rsidR="00F45C88" w:rsidRDefault="00F45C88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  <w:bookmarkStart w:id="2" w:name="_GoBack"/>
      <w:bookmarkEnd w:id="2"/>
    </w:p>
    <w:sectPr w:rsidR="00F45C88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2AC01A" w14:textId="77777777" w:rsidR="002F690F" w:rsidRDefault="002F690F">
      <w:r>
        <w:separator/>
      </w:r>
    </w:p>
  </w:endnote>
  <w:endnote w:type="continuationSeparator" w:id="0">
    <w:p w14:paraId="61FD1813" w14:textId="77777777" w:rsidR="002F690F" w:rsidRDefault="002F69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ptos Display">
    <w:altName w:val="Cambria"/>
    <w:panose1 w:val="00000000000000000000"/>
    <w:charset w:val="00"/>
    <w:family w:val="roman"/>
    <w:notTrueType/>
    <w:pitch w:val="default"/>
  </w:font>
  <w:font w:name="Aptos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DAB1D" w14:textId="77777777" w:rsidR="00F45C88" w:rsidRDefault="00F45C88">
    <w:pPr>
      <w:pStyle w:val="Footer"/>
      <w:jc w:val="right"/>
    </w:pPr>
  </w:p>
  <w:p w14:paraId="1B5A3355" w14:textId="6796D134" w:rsidR="00F45C88" w:rsidRDefault="00F45C88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846C1C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846C1C">
      <w:rPr>
        <w:b/>
        <w:noProof/>
        <w:sz w:val="20"/>
      </w:rPr>
      <w:t>2</w:t>
    </w:r>
    <w:r>
      <w:rPr>
        <w:b/>
        <w:sz w:val="20"/>
      </w:rPr>
      <w:fldChar w:fldCharType="end"/>
    </w:r>
  </w:p>
  <w:p w14:paraId="6E6FF567" w14:textId="77777777" w:rsidR="00F45C88" w:rsidRDefault="00F45C88">
    <w:pPr>
      <w:pStyle w:val="Footer"/>
      <w:jc w:val="right"/>
      <w:rPr>
        <w:b/>
        <w:sz w:val="20"/>
      </w:rPr>
    </w:pPr>
    <w:r>
      <w:rPr>
        <w:b/>
        <w:sz w:val="20"/>
      </w:rPr>
      <w:t>V180326</w:t>
    </w:r>
  </w:p>
  <w:p w14:paraId="58267317" w14:textId="77777777" w:rsidR="00F45C88" w:rsidRDefault="00F45C88">
    <w:pPr>
      <w:pStyle w:val="Footer"/>
      <w:jc w:val="right"/>
    </w:pPr>
  </w:p>
  <w:p w14:paraId="561A312A" w14:textId="77777777" w:rsidR="00F45C88" w:rsidRDefault="00F45C88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B32612" w14:textId="77777777" w:rsidR="002F690F" w:rsidRDefault="002F690F">
      <w:r>
        <w:separator/>
      </w:r>
    </w:p>
  </w:footnote>
  <w:footnote w:type="continuationSeparator" w:id="0">
    <w:p w14:paraId="3A6924A6" w14:textId="77777777" w:rsidR="002F690F" w:rsidRDefault="002F69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FDB17" w14:textId="77777777" w:rsidR="00F45C88" w:rsidRDefault="00F45C88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234F26D" w14:textId="77777777" w:rsidR="00F45C88" w:rsidRDefault="00F45C88">
    <w:pPr>
      <w:spacing w:before="100" w:beforeAutospacing="1" w:after="100" w:afterAutospacing="1"/>
      <w:jc w:val="center"/>
      <w:rPr>
        <w:sz w:val="20"/>
      </w:rPr>
    </w:pPr>
    <w:r>
      <w:rPr>
        <w:bCs/>
        <w:color w:val="003399"/>
        <w:sz w:val="20"/>
        <w:highlight w:val="yellow"/>
        <w:lang w:val="en-GB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DAysrQ0tzQyMTRT0lEKTi0uzszPAykwqgUAm+AmySwAAAA="/>
  </w:docVars>
  <w:rsids>
    <w:rsidRoot w:val="003650CB"/>
    <w:rsid w:val="0009284E"/>
    <w:rsid w:val="000D1606"/>
    <w:rsid w:val="000D7A1B"/>
    <w:rsid w:val="00192624"/>
    <w:rsid w:val="001A2ACD"/>
    <w:rsid w:val="00267A39"/>
    <w:rsid w:val="002A2A41"/>
    <w:rsid w:val="002A6342"/>
    <w:rsid w:val="002F690F"/>
    <w:rsid w:val="002F6C93"/>
    <w:rsid w:val="00352FD0"/>
    <w:rsid w:val="003650CB"/>
    <w:rsid w:val="003C6BFD"/>
    <w:rsid w:val="003E0957"/>
    <w:rsid w:val="00463F8D"/>
    <w:rsid w:val="004A53E7"/>
    <w:rsid w:val="00516C76"/>
    <w:rsid w:val="00563990"/>
    <w:rsid w:val="00591AD0"/>
    <w:rsid w:val="005B17DA"/>
    <w:rsid w:val="00636DC4"/>
    <w:rsid w:val="006772B0"/>
    <w:rsid w:val="006D23AC"/>
    <w:rsid w:val="006F4F4C"/>
    <w:rsid w:val="00721442"/>
    <w:rsid w:val="00750F96"/>
    <w:rsid w:val="00846C1C"/>
    <w:rsid w:val="00975DC0"/>
    <w:rsid w:val="00A6722F"/>
    <w:rsid w:val="00AC2EC7"/>
    <w:rsid w:val="00B514DA"/>
    <w:rsid w:val="00BF6D5A"/>
    <w:rsid w:val="00D3344C"/>
    <w:rsid w:val="00DA4F76"/>
    <w:rsid w:val="00E326B2"/>
    <w:rsid w:val="00F10623"/>
    <w:rsid w:val="00F36810"/>
    <w:rsid w:val="00F45C88"/>
    <w:rsid w:val="00F539D2"/>
    <w:rsid w:val="00F7006F"/>
    <w:rsid w:val="00FD484C"/>
    <w:rsid w:val="00FF0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5DC5E9"/>
  <w15:chartTrackingRefBased/>
  <w15:docId w15:val="{76669CE1-91C7-D745-BFFE-14A652541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B17D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97</Words>
  <Characters>3974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62</CharactersWithSpaces>
  <SharedDoc>false</SharedDoc>
  <HLinks>
    <vt:vector size="18" baseType="variant">
      <vt:variant>
        <vt:i4>8323183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book-benefits-for-reviewers</vt:lpwstr>
      </vt:variant>
      <vt:variant>
        <vt:lpwstr/>
      </vt:variant>
      <vt:variant>
        <vt:i4>2031642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0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1186</cp:lastModifiedBy>
  <cp:revision>6</cp:revision>
  <dcterms:created xsi:type="dcterms:W3CDTF">2026-03-30T14:27:00Z</dcterms:created>
  <dcterms:modified xsi:type="dcterms:W3CDTF">2026-04-09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